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0D632B0A" w:rsidR="00235281" w:rsidRPr="000876F8" w:rsidRDefault="000F4F26"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Coaching Presentation</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082DFB2F"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sidR="002F118F" w:rsidRPr="002F118F">
        <w:rPr>
          <w:rFonts w:asciiTheme="majorBidi" w:hAnsiTheme="majorBidi" w:cstheme="majorBidi"/>
          <w:bCs/>
        </w:rPr>
        <w:t xml:space="preserve">1 </w:t>
      </w:r>
      <w:r w:rsidR="002F118F">
        <w:rPr>
          <w:rFonts w:asciiTheme="majorBidi" w:hAnsiTheme="majorBidi" w:cstheme="majorBidi"/>
          <w:bCs/>
        </w:rPr>
        <w:t>July</w:t>
      </w:r>
      <w:r>
        <w:rPr>
          <w:rFonts w:asciiTheme="majorBidi" w:hAnsiTheme="majorBidi" w:cstheme="majorBidi"/>
          <w:bCs/>
        </w:rPr>
        <w:t xml:space="preserve"> </w:t>
      </w:r>
      <w:r w:rsidRPr="00BF0F57">
        <w:rPr>
          <w:rFonts w:asciiTheme="majorBidi" w:hAnsiTheme="majorBidi" w:cstheme="majorBidi"/>
          <w:bCs/>
        </w:rPr>
        <w:t>202</w:t>
      </w:r>
      <w:r>
        <w:rPr>
          <w:rFonts w:asciiTheme="majorBidi" w:hAnsiTheme="majorBidi" w:cstheme="majorBidi"/>
          <w:bCs/>
        </w:rPr>
        <w:t>3</w:t>
      </w:r>
    </w:p>
    <w:p w14:paraId="0C04D1EA" w14:textId="6A530BFC"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sidR="002F118F" w:rsidRPr="002F118F">
        <w:rPr>
          <w:rFonts w:asciiTheme="majorBidi" w:hAnsiTheme="majorBidi" w:cstheme="majorBidi"/>
          <w:bCs/>
        </w:rPr>
        <w:t>31</w:t>
      </w:r>
      <w:r w:rsidR="002F118F">
        <w:rPr>
          <w:rFonts w:asciiTheme="majorBidi" w:hAnsiTheme="majorBidi" w:cstheme="majorBidi"/>
          <w:b/>
        </w:rPr>
        <w:t xml:space="preserve"> </w:t>
      </w:r>
      <w:r w:rsidR="002F118F">
        <w:rPr>
          <w:rFonts w:asciiTheme="majorBidi" w:hAnsiTheme="majorBidi" w:cstheme="majorBidi"/>
          <w:bCs/>
        </w:rPr>
        <w:t xml:space="preserve">July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1A18FAB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9D0233">
        <w:rPr>
          <w:rFonts w:asciiTheme="majorBidi" w:hAnsiTheme="majorBidi" w:cstheme="majorBidi"/>
          <w:bCs/>
        </w:rPr>
        <w:t>12</w:t>
      </w:r>
      <w:r w:rsidR="00D06580">
        <w:rPr>
          <w:rFonts w:asciiTheme="majorBidi" w:hAnsiTheme="majorBidi" w:cstheme="majorBidi"/>
          <w:bCs/>
        </w:rPr>
        <w:t xml:space="preserve"> </w:t>
      </w:r>
      <w:r w:rsidR="009D0233">
        <w:rPr>
          <w:rFonts w:asciiTheme="majorBidi" w:hAnsiTheme="majorBidi" w:cstheme="majorBidi"/>
          <w:bCs/>
        </w:rPr>
        <w:t>June</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1164BA35" w14:textId="17FABB0B" w:rsidR="006C0CB9" w:rsidRDefault="006C0CB9" w:rsidP="009E3014">
      <w:pPr>
        <w:spacing w:line="259" w:lineRule="auto"/>
        <w:jc w:val="both"/>
        <w:rPr>
          <w:rFonts w:ascii="Cambria" w:eastAsia="Cambria" w:hAnsi="Cambria" w:cs="Cambria"/>
          <w:lang w:val="en-GB"/>
        </w:rPr>
      </w:pPr>
      <w:r>
        <w:rPr>
          <w:rFonts w:ascii="Cambria" w:eastAsia="Cambria" w:hAnsi="Cambria" w:cs="Cambria"/>
          <w:lang w:val="en-GB"/>
        </w:rPr>
        <w:t xml:space="preserve">The main tasks </w:t>
      </w:r>
      <w:r w:rsidR="004D18DF">
        <w:rPr>
          <w:rFonts w:ascii="Cambria" w:eastAsia="Cambria" w:hAnsi="Cambria" w:cs="Cambria"/>
          <w:lang w:val="en-GB"/>
        </w:rPr>
        <w:t>might</w:t>
      </w:r>
      <w:r>
        <w:rPr>
          <w:rFonts w:ascii="Cambria" w:eastAsia="Cambria" w:hAnsi="Cambria" w:cs="Cambria"/>
          <w:lang w:val="en-GB"/>
        </w:rPr>
        <w:t xml:space="preserve"> include</w:t>
      </w:r>
      <w:r w:rsidR="004D18DF">
        <w:rPr>
          <w:rFonts w:ascii="Cambria" w:eastAsia="Cambria" w:hAnsi="Cambria" w:cs="Cambria"/>
          <w:lang w:val="en-GB"/>
        </w:rPr>
        <w:t xml:space="preserve"> the below and can vary a lot during implementation based on the needs of the MSMEs, the coaches, and the topics</w:t>
      </w:r>
      <w:r>
        <w:rPr>
          <w:rFonts w:ascii="Cambria" w:eastAsia="Cambria" w:hAnsi="Cambria" w:cs="Cambria"/>
          <w:lang w:val="en-GB"/>
        </w:rPr>
        <w:t>:</w:t>
      </w:r>
    </w:p>
    <w:p w14:paraId="30549AF2" w14:textId="406A0F3F"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Tool Development Collaboration:</w:t>
      </w:r>
    </w:p>
    <w:p w14:paraId="38C913CD" w14:textId="77777777" w:rsidR="009426F1" w:rsidRPr="009426F1" w:rsidRDefault="009426F1" w:rsidP="004D18DF">
      <w:pPr>
        <w:numPr>
          <w:ilvl w:val="1"/>
          <w:numId w:val="49"/>
        </w:numPr>
        <w:spacing w:line="259" w:lineRule="auto"/>
        <w:jc w:val="both"/>
        <w:rPr>
          <w:rFonts w:ascii="Cambria" w:eastAsia="Cambria" w:hAnsi="Cambria" w:cs="Cambria"/>
        </w:rPr>
      </w:pPr>
      <w:r w:rsidRPr="009426F1">
        <w:rPr>
          <w:rFonts w:ascii="Cambria" w:eastAsia="Cambria" w:hAnsi="Cambria" w:cs="Cambria"/>
        </w:rPr>
        <w:t>Collaborate with coaches to understand the specific needs and requirements for coaching tools.</w:t>
      </w:r>
    </w:p>
    <w:p w14:paraId="252CBE82" w14:textId="65A83C64"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Presentation Creation:</w:t>
      </w:r>
    </w:p>
    <w:p w14:paraId="40953D52" w14:textId="29F61B98" w:rsidR="009426F1" w:rsidRPr="009426F1" w:rsidRDefault="009426F1" w:rsidP="004D18DF">
      <w:pPr>
        <w:numPr>
          <w:ilvl w:val="1"/>
          <w:numId w:val="50"/>
        </w:numPr>
        <w:spacing w:line="259" w:lineRule="auto"/>
        <w:jc w:val="both"/>
        <w:rPr>
          <w:rFonts w:ascii="Cambria" w:eastAsia="Cambria" w:hAnsi="Cambria" w:cs="Cambria"/>
        </w:rPr>
      </w:pPr>
      <w:r w:rsidRPr="009426F1">
        <w:rPr>
          <w:rFonts w:ascii="Cambria" w:eastAsia="Cambria" w:hAnsi="Cambria" w:cs="Cambria"/>
        </w:rPr>
        <w:t>Develop and design visually appealing presentations for coaching sessions on topics such as finance, marketing, market access</w:t>
      </w:r>
      <w:r w:rsidR="00C35E73">
        <w:rPr>
          <w:rFonts w:ascii="Cambria" w:eastAsia="Cambria" w:hAnsi="Cambria" w:cs="Cambria"/>
        </w:rPr>
        <w:t>, and many others</w:t>
      </w:r>
      <w:r w:rsidRPr="009426F1">
        <w:rPr>
          <w:rFonts w:ascii="Cambria" w:eastAsia="Cambria" w:hAnsi="Cambria" w:cs="Cambria"/>
        </w:rPr>
        <w:t>.</w:t>
      </w:r>
    </w:p>
    <w:p w14:paraId="12D163A2" w14:textId="622B3DEE"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Excel Template Design:</w:t>
      </w:r>
    </w:p>
    <w:p w14:paraId="05E7EA70" w14:textId="4030A2B3" w:rsidR="009426F1" w:rsidRPr="009426F1" w:rsidRDefault="009426F1" w:rsidP="004D18DF">
      <w:pPr>
        <w:numPr>
          <w:ilvl w:val="1"/>
          <w:numId w:val="51"/>
        </w:numPr>
        <w:spacing w:line="259" w:lineRule="auto"/>
        <w:jc w:val="both"/>
        <w:rPr>
          <w:rFonts w:ascii="Cambria" w:eastAsia="Cambria" w:hAnsi="Cambria" w:cs="Cambria"/>
        </w:rPr>
      </w:pPr>
      <w:r w:rsidRPr="009426F1">
        <w:rPr>
          <w:rFonts w:ascii="Cambria" w:eastAsia="Cambria" w:hAnsi="Cambria" w:cs="Cambria"/>
        </w:rPr>
        <w:t>Create customized Excel templates for financial calculations, costing, and other relevant areas to support coach</w:t>
      </w:r>
      <w:r w:rsidR="00C35E73">
        <w:rPr>
          <w:rFonts w:ascii="Cambria" w:eastAsia="Cambria" w:hAnsi="Cambria" w:cs="Cambria"/>
        </w:rPr>
        <w:t>es</w:t>
      </w:r>
      <w:r w:rsidRPr="009426F1">
        <w:rPr>
          <w:rFonts w:ascii="Cambria" w:eastAsia="Cambria" w:hAnsi="Cambria" w:cs="Cambria"/>
        </w:rPr>
        <w:t>.</w:t>
      </w:r>
    </w:p>
    <w:p w14:paraId="2D198116" w14:textId="77777777" w:rsidR="009426F1" w:rsidRPr="009426F1" w:rsidRDefault="009426F1" w:rsidP="004D18DF">
      <w:pPr>
        <w:numPr>
          <w:ilvl w:val="1"/>
          <w:numId w:val="51"/>
        </w:numPr>
        <w:spacing w:line="259" w:lineRule="auto"/>
        <w:jc w:val="both"/>
        <w:rPr>
          <w:rFonts w:ascii="Cambria" w:eastAsia="Cambria" w:hAnsi="Cambria" w:cs="Cambria"/>
        </w:rPr>
      </w:pPr>
      <w:r w:rsidRPr="009426F1">
        <w:rPr>
          <w:rFonts w:ascii="Cambria" w:eastAsia="Cambria" w:hAnsi="Cambria" w:cs="Cambria"/>
        </w:rPr>
        <w:t>Ensure templates are user-friendly and adaptable to different business contexts.</w:t>
      </w:r>
    </w:p>
    <w:p w14:paraId="2959E051" w14:textId="0B92D202"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Exercise Development:</w:t>
      </w:r>
    </w:p>
    <w:p w14:paraId="77FF5B2A" w14:textId="77777777" w:rsidR="009426F1" w:rsidRPr="009426F1" w:rsidRDefault="009426F1" w:rsidP="004D18DF">
      <w:pPr>
        <w:numPr>
          <w:ilvl w:val="1"/>
          <w:numId w:val="52"/>
        </w:numPr>
        <w:spacing w:line="259" w:lineRule="auto"/>
        <w:jc w:val="both"/>
        <w:rPr>
          <w:rFonts w:ascii="Cambria" w:eastAsia="Cambria" w:hAnsi="Cambria" w:cs="Cambria"/>
        </w:rPr>
      </w:pPr>
      <w:r w:rsidRPr="009426F1">
        <w:rPr>
          <w:rFonts w:ascii="Cambria" w:eastAsia="Cambria" w:hAnsi="Cambria" w:cs="Cambria"/>
        </w:rPr>
        <w:t>Create learning exercises to identify challenges and opportunities for businesses during coaching sessions.</w:t>
      </w:r>
    </w:p>
    <w:p w14:paraId="1A594F00" w14:textId="77777777" w:rsidR="009426F1" w:rsidRPr="009426F1" w:rsidRDefault="009426F1" w:rsidP="004D18DF">
      <w:pPr>
        <w:numPr>
          <w:ilvl w:val="1"/>
          <w:numId w:val="52"/>
        </w:numPr>
        <w:spacing w:line="259" w:lineRule="auto"/>
        <w:jc w:val="both"/>
        <w:rPr>
          <w:rFonts w:ascii="Cambria" w:eastAsia="Cambria" w:hAnsi="Cambria" w:cs="Cambria"/>
        </w:rPr>
      </w:pPr>
      <w:r w:rsidRPr="009426F1">
        <w:rPr>
          <w:rFonts w:ascii="Cambria" w:eastAsia="Cambria" w:hAnsi="Cambria" w:cs="Cambria"/>
        </w:rPr>
        <w:t>Design interactive and engaging exercises to enhance the learning experience.</w:t>
      </w:r>
    </w:p>
    <w:p w14:paraId="6F386679" w14:textId="24B67404"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Reporting Templates:</w:t>
      </w:r>
    </w:p>
    <w:p w14:paraId="61C027FE" w14:textId="52536179" w:rsidR="009426F1" w:rsidRPr="009426F1" w:rsidRDefault="009426F1" w:rsidP="004D18DF">
      <w:pPr>
        <w:numPr>
          <w:ilvl w:val="1"/>
          <w:numId w:val="53"/>
        </w:numPr>
        <w:spacing w:line="259" w:lineRule="auto"/>
        <w:jc w:val="both"/>
        <w:rPr>
          <w:rFonts w:ascii="Cambria" w:eastAsia="Cambria" w:hAnsi="Cambria" w:cs="Cambria"/>
        </w:rPr>
      </w:pPr>
      <w:r w:rsidRPr="009426F1">
        <w:rPr>
          <w:rFonts w:ascii="Cambria" w:eastAsia="Cambria" w:hAnsi="Cambria" w:cs="Cambria"/>
        </w:rPr>
        <w:t>Develop standardized reporting templates to capture key metrics by MSMEs and cooperatives.</w:t>
      </w:r>
    </w:p>
    <w:p w14:paraId="40EA4BB9" w14:textId="1A71FDB6"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lastRenderedPageBreak/>
        <w:t>Digital Marketing Templates:</w:t>
      </w:r>
    </w:p>
    <w:p w14:paraId="7767E214" w14:textId="77777777" w:rsidR="009426F1" w:rsidRPr="009426F1" w:rsidRDefault="009426F1" w:rsidP="004D18DF">
      <w:pPr>
        <w:numPr>
          <w:ilvl w:val="1"/>
          <w:numId w:val="53"/>
        </w:numPr>
        <w:spacing w:line="259" w:lineRule="auto"/>
        <w:jc w:val="both"/>
        <w:rPr>
          <w:rFonts w:ascii="Cambria" w:eastAsia="Cambria" w:hAnsi="Cambria" w:cs="Cambria"/>
        </w:rPr>
      </w:pPr>
      <w:r w:rsidRPr="009426F1">
        <w:rPr>
          <w:rFonts w:ascii="Cambria" w:eastAsia="Cambria" w:hAnsi="Cambria" w:cs="Cambria"/>
        </w:rPr>
        <w:t>Design templates for digital marketing strategies, including content calendars, social media plans, and campaign tracking.</w:t>
      </w:r>
    </w:p>
    <w:p w14:paraId="5E3BD8E5" w14:textId="60DE542E" w:rsidR="009426F1" w:rsidRPr="009426F1" w:rsidRDefault="009426F1" w:rsidP="009426F1">
      <w:pPr>
        <w:pStyle w:val="ListParagraph"/>
        <w:numPr>
          <w:ilvl w:val="0"/>
          <w:numId w:val="48"/>
        </w:numPr>
        <w:spacing w:line="259" w:lineRule="auto"/>
        <w:jc w:val="both"/>
        <w:rPr>
          <w:rFonts w:ascii="Cambria" w:eastAsia="Cambria" w:hAnsi="Cambria" w:cs="Cambria"/>
        </w:rPr>
      </w:pPr>
      <w:r w:rsidRPr="009426F1">
        <w:rPr>
          <w:rFonts w:ascii="Cambria" w:eastAsia="Cambria" w:hAnsi="Cambria" w:cs="Cambria"/>
        </w:rPr>
        <w:t>Tool Customization:</w:t>
      </w:r>
    </w:p>
    <w:p w14:paraId="502FD5F9" w14:textId="5C1CA784" w:rsidR="009426F1" w:rsidRPr="00C35E73" w:rsidRDefault="009426F1" w:rsidP="00BE5618">
      <w:pPr>
        <w:numPr>
          <w:ilvl w:val="1"/>
          <w:numId w:val="53"/>
        </w:numPr>
        <w:spacing w:line="259" w:lineRule="auto"/>
        <w:jc w:val="both"/>
        <w:rPr>
          <w:rFonts w:ascii="Cambria" w:eastAsia="Cambria" w:hAnsi="Cambria" w:cs="Cambria"/>
          <w:lang w:val="en-GB"/>
        </w:rPr>
      </w:pPr>
      <w:r w:rsidRPr="009426F1">
        <w:rPr>
          <w:rFonts w:ascii="Cambria" w:eastAsia="Cambria" w:hAnsi="Cambria" w:cs="Cambria"/>
        </w:rPr>
        <w:t>Customize tools based on feedback received from coach</w:t>
      </w:r>
      <w:r w:rsidR="00C35E73" w:rsidRPr="00C35E73">
        <w:rPr>
          <w:rFonts w:ascii="Cambria" w:eastAsia="Cambria" w:hAnsi="Cambria" w:cs="Cambria"/>
        </w:rPr>
        <w:t>es</w:t>
      </w:r>
    </w:p>
    <w:p w14:paraId="2084C6F7" w14:textId="77777777" w:rsidR="009426F1" w:rsidRDefault="009426F1" w:rsidP="009E3014">
      <w:pPr>
        <w:spacing w:line="259" w:lineRule="auto"/>
        <w:jc w:val="both"/>
        <w:rPr>
          <w:rFonts w:ascii="Cambria" w:eastAsia="Cambria" w:hAnsi="Cambria" w:cs="Cambria"/>
          <w:lang w:val="en-GB"/>
        </w:rPr>
      </w:pP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7478025C"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The Consultant will agree with FTL on deliverables and reporting template</w:t>
      </w:r>
      <w:r w:rsidR="00BF30F7" w:rsidRPr="00013A17">
        <w:rPr>
          <w:rFonts w:ascii="Cambria" w:hAnsi="Cambria" w:cstheme="majorBidi"/>
        </w:rPr>
        <w:t xml:space="preserve"> </w:t>
      </w:r>
      <w:r w:rsidR="009426F1">
        <w:rPr>
          <w:rFonts w:ascii="Cambria" w:hAnsi="Cambria" w:cstheme="majorBidi"/>
        </w:rPr>
        <w:t>that will vary a lot from a coaching topic to another as well as the requirements of the MSMEs and cooperatives.</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2FDA" w14:textId="77777777" w:rsidR="00AD30EE" w:rsidRDefault="00AD30EE">
      <w:r>
        <w:separator/>
      </w:r>
    </w:p>
  </w:endnote>
  <w:endnote w:type="continuationSeparator" w:id="0">
    <w:p w14:paraId="4E3B1433" w14:textId="77777777" w:rsidR="00AD30EE" w:rsidRDefault="00AD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DF61" w14:textId="77777777" w:rsidR="00AD30EE" w:rsidRDefault="00AD30EE">
      <w:r>
        <w:separator/>
      </w:r>
    </w:p>
  </w:footnote>
  <w:footnote w:type="continuationSeparator" w:id="0">
    <w:p w14:paraId="14C42568" w14:textId="77777777" w:rsidR="00AD30EE" w:rsidRDefault="00AD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214E8"/>
    <w:multiLevelType w:val="multilevel"/>
    <w:tmpl w:val="BCEC1CB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8E66593"/>
    <w:multiLevelType w:val="multilevel"/>
    <w:tmpl w:val="FEC2FFB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F19A2"/>
    <w:multiLevelType w:val="multilevel"/>
    <w:tmpl w:val="D1206E7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C7B63"/>
    <w:multiLevelType w:val="multilevel"/>
    <w:tmpl w:val="5D1EB30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BCF2B60"/>
    <w:multiLevelType w:val="multilevel"/>
    <w:tmpl w:val="CAC80B2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077061"/>
    <w:multiLevelType w:val="multilevel"/>
    <w:tmpl w:val="E3FE03F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B667A5"/>
    <w:multiLevelType w:val="multilevel"/>
    <w:tmpl w:val="A11C5F8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827FC"/>
    <w:multiLevelType w:val="multilevel"/>
    <w:tmpl w:val="5EF0A3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64D6E"/>
    <w:multiLevelType w:val="multilevel"/>
    <w:tmpl w:val="28DA8A20"/>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270D6F"/>
    <w:multiLevelType w:val="multilevel"/>
    <w:tmpl w:val="927C257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D9789F"/>
    <w:multiLevelType w:val="multilevel"/>
    <w:tmpl w:val="9BE4F2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8751D2D"/>
    <w:multiLevelType w:val="multilevel"/>
    <w:tmpl w:val="1FA45AC8"/>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417706F"/>
    <w:multiLevelType w:val="hybridMultilevel"/>
    <w:tmpl w:val="AD983ED2"/>
    <w:lvl w:ilvl="0" w:tplc="E12E360A">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B32710"/>
    <w:multiLevelType w:val="hybridMultilevel"/>
    <w:tmpl w:val="7EC85EE2"/>
    <w:lvl w:ilvl="0" w:tplc="C56C5684">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1632270">
    <w:abstractNumId w:val="35"/>
  </w:num>
  <w:num w:numId="2" w16cid:durableId="1496192078">
    <w:abstractNumId w:val="23"/>
  </w:num>
  <w:num w:numId="3" w16cid:durableId="1957635232">
    <w:abstractNumId w:val="29"/>
  </w:num>
  <w:num w:numId="4" w16cid:durableId="925109803">
    <w:abstractNumId w:val="5"/>
  </w:num>
  <w:num w:numId="5" w16cid:durableId="754321043">
    <w:abstractNumId w:val="41"/>
  </w:num>
  <w:num w:numId="6" w16cid:durableId="2129813119">
    <w:abstractNumId w:val="20"/>
  </w:num>
  <w:num w:numId="7" w16cid:durableId="260183382">
    <w:abstractNumId w:val="25"/>
  </w:num>
  <w:num w:numId="8" w16cid:durableId="718821566">
    <w:abstractNumId w:val="30"/>
  </w:num>
  <w:num w:numId="9" w16cid:durableId="2080009219">
    <w:abstractNumId w:val="14"/>
  </w:num>
  <w:num w:numId="10" w16cid:durableId="1116023848">
    <w:abstractNumId w:val="16"/>
  </w:num>
  <w:num w:numId="11" w16cid:durableId="805661698">
    <w:abstractNumId w:val="45"/>
  </w:num>
  <w:num w:numId="12" w16cid:durableId="1703088259">
    <w:abstractNumId w:val="37"/>
  </w:num>
  <w:num w:numId="13" w16cid:durableId="1684473425">
    <w:abstractNumId w:val="13"/>
  </w:num>
  <w:num w:numId="14" w16cid:durableId="395785954">
    <w:abstractNumId w:val="21"/>
  </w:num>
  <w:num w:numId="15" w16cid:durableId="1016884068">
    <w:abstractNumId w:val="34"/>
  </w:num>
  <w:num w:numId="16" w16cid:durableId="798767832">
    <w:abstractNumId w:val="44"/>
  </w:num>
  <w:num w:numId="17" w16cid:durableId="564461766">
    <w:abstractNumId w:val="32"/>
  </w:num>
  <w:num w:numId="18" w16cid:durableId="88240879">
    <w:abstractNumId w:val="22"/>
  </w:num>
  <w:num w:numId="19" w16cid:durableId="1796559112">
    <w:abstractNumId w:val="9"/>
  </w:num>
  <w:num w:numId="20" w16cid:durableId="945388880">
    <w:abstractNumId w:val="17"/>
  </w:num>
  <w:num w:numId="21" w16cid:durableId="1042438763">
    <w:abstractNumId w:val="3"/>
  </w:num>
  <w:num w:numId="22" w16cid:durableId="1659577497">
    <w:abstractNumId w:val="1"/>
  </w:num>
  <w:num w:numId="23" w16cid:durableId="605039487">
    <w:abstractNumId w:val="48"/>
  </w:num>
  <w:num w:numId="24" w16cid:durableId="1747534159">
    <w:abstractNumId w:val="7"/>
  </w:num>
  <w:num w:numId="25" w16cid:durableId="1937864113">
    <w:abstractNumId w:val="51"/>
  </w:num>
  <w:num w:numId="26" w16cid:durableId="1929844542">
    <w:abstractNumId w:val="4"/>
  </w:num>
  <w:num w:numId="27" w16cid:durableId="1770084568">
    <w:abstractNumId w:val="8"/>
  </w:num>
  <w:num w:numId="28" w16cid:durableId="312300714">
    <w:abstractNumId w:val="38"/>
  </w:num>
  <w:num w:numId="29" w16cid:durableId="45683298">
    <w:abstractNumId w:val="26"/>
  </w:num>
  <w:num w:numId="30" w16cid:durableId="297612943">
    <w:abstractNumId w:val="11"/>
  </w:num>
  <w:num w:numId="31" w16cid:durableId="552078162">
    <w:abstractNumId w:val="31"/>
  </w:num>
  <w:num w:numId="32" w16cid:durableId="835193589">
    <w:abstractNumId w:val="50"/>
  </w:num>
  <w:num w:numId="33" w16cid:durableId="1107850999">
    <w:abstractNumId w:val="2"/>
  </w:num>
  <w:num w:numId="34" w16cid:durableId="1735354228">
    <w:abstractNumId w:val="18"/>
  </w:num>
  <w:num w:numId="35" w16cid:durableId="2066176105">
    <w:abstractNumId w:val="12"/>
  </w:num>
  <w:num w:numId="36" w16cid:durableId="1237131074">
    <w:abstractNumId w:val="0"/>
  </w:num>
  <w:num w:numId="37" w16cid:durableId="1446729552">
    <w:abstractNumId w:val="42"/>
  </w:num>
  <w:num w:numId="38" w16cid:durableId="675545186">
    <w:abstractNumId w:val="43"/>
  </w:num>
  <w:num w:numId="39" w16cid:durableId="1894460195">
    <w:abstractNumId w:val="19"/>
  </w:num>
  <w:num w:numId="40" w16cid:durableId="276570172">
    <w:abstractNumId w:val="36"/>
  </w:num>
  <w:num w:numId="41" w16cid:durableId="437526599">
    <w:abstractNumId w:val="49"/>
  </w:num>
  <w:num w:numId="42" w16cid:durableId="1116367284">
    <w:abstractNumId w:val="27"/>
  </w:num>
  <w:num w:numId="43" w16cid:durableId="1307125563">
    <w:abstractNumId w:val="24"/>
  </w:num>
  <w:num w:numId="44" w16cid:durableId="2067021144">
    <w:abstractNumId w:val="47"/>
  </w:num>
  <w:num w:numId="45" w16cid:durableId="1801071877">
    <w:abstractNumId w:val="33"/>
  </w:num>
  <w:num w:numId="46" w16cid:durableId="1102068289">
    <w:abstractNumId w:val="39"/>
  </w:num>
  <w:num w:numId="47" w16cid:durableId="2008821738">
    <w:abstractNumId w:val="46"/>
  </w:num>
  <w:num w:numId="48" w16cid:durableId="1968468134">
    <w:abstractNumId w:val="52"/>
  </w:num>
  <w:num w:numId="49" w16cid:durableId="411435473">
    <w:abstractNumId w:val="15"/>
  </w:num>
  <w:num w:numId="50" w16cid:durableId="2115899925">
    <w:abstractNumId w:val="28"/>
  </w:num>
  <w:num w:numId="51" w16cid:durableId="2070572804">
    <w:abstractNumId w:val="40"/>
  </w:num>
  <w:num w:numId="52" w16cid:durableId="972517415">
    <w:abstractNumId w:val="6"/>
  </w:num>
  <w:num w:numId="53" w16cid:durableId="1991711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QUAs6NsUy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0F4F26"/>
    <w:rsid w:val="00110863"/>
    <w:rsid w:val="001160B4"/>
    <w:rsid w:val="00132BD4"/>
    <w:rsid w:val="0013624D"/>
    <w:rsid w:val="00136CD0"/>
    <w:rsid w:val="00141B32"/>
    <w:rsid w:val="0015038D"/>
    <w:rsid w:val="00165F65"/>
    <w:rsid w:val="00170F83"/>
    <w:rsid w:val="00184D71"/>
    <w:rsid w:val="0019744E"/>
    <w:rsid w:val="001A3E00"/>
    <w:rsid w:val="001B5CEE"/>
    <w:rsid w:val="001B6285"/>
    <w:rsid w:val="001D07D1"/>
    <w:rsid w:val="00235281"/>
    <w:rsid w:val="00267600"/>
    <w:rsid w:val="0028387C"/>
    <w:rsid w:val="002941AF"/>
    <w:rsid w:val="00297417"/>
    <w:rsid w:val="002A2CD5"/>
    <w:rsid w:val="002D292D"/>
    <w:rsid w:val="002E12C8"/>
    <w:rsid w:val="002F118F"/>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A1732"/>
    <w:rsid w:val="004C0092"/>
    <w:rsid w:val="004D18DF"/>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24BFA"/>
    <w:rsid w:val="0073213D"/>
    <w:rsid w:val="00742879"/>
    <w:rsid w:val="00755DE6"/>
    <w:rsid w:val="007572B3"/>
    <w:rsid w:val="007A11D1"/>
    <w:rsid w:val="007C4CE2"/>
    <w:rsid w:val="007D249F"/>
    <w:rsid w:val="007F64DB"/>
    <w:rsid w:val="00802AD6"/>
    <w:rsid w:val="00840AAA"/>
    <w:rsid w:val="008434D4"/>
    <w:rsid w:val="0084706B"/>
    <w:rsid w:val="00860163"/>
    <w:rsid w:val="00875C34"/>
    <w:rsid w:val="008846C4"/>
    <w:rsid w:val="008A25C6"/>
    <w:rsid w:val="008B09AF"/>
    <w:rsid w:val="008C0E06"/>
    <w:rsid w:val="008D11A5"/>
    <w:rsid w:val="008F249B"/>
    <w:rsid w:val="00906FF0"/>
    <w:rsid w:val="0090737A"/>
    <w:rsid w:val="00936DFE"/>
    <w:rsid w:val="009426F1"/>
    <w:rsid w:val="009449B1"/>
    <w:rsid w:val="009529D9"/>
    <w:rsid w:val="00952F37"/>
    <w:rsid w:val="00962E48"/>
    <w:rsid w:val="009671EF"/>
    <w:rsid w:val="009B14F6"/>
    <w:rsid w:val="009D0233"/>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30EE"/>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35E73"/>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8411C"/>
    <w:rsid w:val="00EB0BB9"/>
    <w:rsid w:val="00EB5ED3"/>
    <w:rsid w:val="00EC1C88"/>
    <w:rsid w:val="00F26722"/>
    <w:rsid w:val="00F40CD3"/>
    <w:rsid w:val="00F411B1"/>
    <w:rsid w:val="00F50CFD"/>
    <w:rsid w:val="00F521DE"/>
    <w:rsid w:val="00F56839"/>
    <w:rsid w:val="00F70F36"/>
    <w:rsid w:val="00F76015"/>
    <w:rsid w:val="00F8244C"/>
    <w:rsid w:val="00FB0B44"/>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50610943">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2</Pages>
  <Words>437</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Laurent Gharzani</cp:lastModifiedBy>
  <cp:revision>57</cp:revision>
  <dcterms:created xsi:type="dcterms:W3CDTF">2023-01-17T11:53:00Z</dcterms:created>
  <dcterms:modified xsi:type="dcterms:W3CDTF">2024-01-08T21:28:00Z</dcterms:modified>
</cp:coreProperties>
</file>